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70fdff4</w:t>
        </w:r>
      </w:hyperlink>
      <w:r>
        <w:t xml:space="preserve"> </w:t>
      </w:r>
      <w:r>
        <w:t xml:space="preserve">del June 23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0fdff4 de 23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fdff4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fdff4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9e6690b1-010d-43b1-bc44-c6c7ee8d6a7b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70fdff4840172ec535becd6ecc185824ae6cb35f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70fdff4840172ec535becd6ecc185824ae6cb35f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3T17:04:51Z</dcterms:created>
  <dcterms:modified xsi:type="dcterms:W3CDTF">2023-06-23T17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3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